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91C8A" w14:textId="77777777" w:rsidR="001310AE" w:rsidRPr="001310AE" w:rsidRDefault="001310AE" w:rsidP="001310AE">
      <w:pPr>
        <w:widowControl/>
        <w:pBdr>
          <w:bottom w:val="single" w:sz="6" w:space="4" w:color="EEEEEE"/>
        </w:pBdr>
        <w:spacing w:before="100" w:beforeAutospacing="1" w:after="100" w:afterAutospacing="1"/>
        <w:jc w:val="left"/>
        <w:outlineLvl w:val="0"/>
        <w:rPr>
          <w:rFonts w:ascii="Open Sans" w:eastAsia="宋体" w:hAnsi="Open Sans" w:cs="Open Sans"/>
          <w:b/>
          <w:bCs/>
          <w:color w:val="333333"/>
          <w:kern w:val="36"/>
          <w:sz w:val="54"/>
          <w:szCs w:val="54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36"/>
          <w:sz w:val="54"/>
          <w:szCs w:val="54"/>
        </w:rPr>
        <w:t>$</w:t>
      </w:r>
      <w:r w:rsidRPr="001310AE">
        <w:rPr>
          <w:rFonts w:ascii="Open Sans" w:eastAsia="宋体" w:hAnsi="Open Sans" w:cs="Open Sans"/>
          <w:b/>
          <w:bCs/>
          <w:color w:val="333333"/>
          <w:kern w:val="36"/>
          <w:sz w:val="54"/>
          <w:szCs w:val="54"/>
        </w:rPr>
        <w:t>一、本周工作</w:t>
      </w:r>
    </w:p>
    <w:p w14:paraId="23F8CA14" w14:textId="77777777" w:rsidR="001310AE" w:rsidRPr="001310AE" w:rsidRDefault="001310AE" w:rsidP="001310AE">
      <w:pPr>
        <w:widowControl/>
        <w:pBdr>
          <w:bottom w:val="single" w:sz="6" w:space="4" w:color="EEEEEE"/>
        </w:pBdr>
        <w:spacing w:before="100" w:beforeAutospacing="1" w:after="100" w:afterAutospacing="1"/>
        <w:jc w:val="left"/>
        <w:outlineLvl w:val="1"/>
        <w:rPr>
          <w:rFonts w:ascii="Open Sans" w:eastAsia="宋体" w:hAnsi="Open Sans" w:cs="Open Sans"/>
          <w:b/>
          <w:bCs/>
          <w:color w:val="333333"/>
          <w:kern w:val="0"/>
          <w:sz w:val="42"/>
          <w:szCs w:val="42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42"/>
          <w:szCs w:val="42"/>
        </w:rPr>
        <w:t>一、实验平台搭建步骤撰写</w:t>
      </w:r>
    </w:p>
    <w:p w14:paraId="1A6D22FB" w14:textId="77777777" w:rsidR="001310AE" w:rsidRPr="001310AE" w:rsidRDefault="001310AE" w:rsidP="001310AE">
      <w:pPr>
        <w:widowControl/>
        <w:spacing w:before="100" w:beforeAutospacing="1" w:after="100" w:afterAutospacing="1"/>
        <w:jc w:val="left"/>
        <w:outlineLvl w:val="3"/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1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．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ubuntu18.04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系统安装</w:t>
      </w:r>
    </w:p>
    <w:p w14:paraId="67E3B61F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1.</w:t>
      </w: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官网下载</w:t>
      </w:r>
      <w:proofErr w:type="gram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链接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begin"/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instrText xml:space="preserve"> HYPERLINK "https://releases.ubuntu.com/18.04/" </w:instrTex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separate"/>
      </w:r>
      <w:r w:rsidRPr="001310AE">
        <w:rPr>
          <w:rFonts w:ascii="Open Sans" w:eastAsia="宋体" w:hAnsi="Open Sans" w:cs="Open Sans"/>
          <w:color w:val="4183C4"/>
          <w:kern w:val="0"/>
          <w:sz w:val="24"/>
          <w:szCs w:val="24"/>
          <w:u w:val="single"/>
        </w:rPr>
        <w:t>https://releases.ubuntu.com/18.04/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end"/>
      </w:r>
    </w:p>
    <w:p w14:paraId="25CEB348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2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安装教程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begin"/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instrText xml:space="preserve"> HYPERLINK "https://blog.csdn.net/whatiscode/article/details/109153474?ops_request_misc=&amp;request_id=&amp;biz_id=102&amp;utm_term=ubuntu18.04%E5%AE%89%E8%A3%85%E6%95%99%E7%A8%8B&amp;utm_medium=distribute.pc_search_result.none-task-blog-2~all~sobaiduweb~default-3-109153474.142%5Ev73%5Econtrol,201%5Ev4%5Eadd_ask,239%5Ev2%5Einsert_chatgpt&amp;spm=1018.2226.3001.4187" </w:instrTex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separate"/>
      </w:r>
      <w:r w:rsidRPr="001310AE">
        <w:rPr>
          <w:rFonts w:ascii="Open Sans" w:eastAsia="宋体" w:hAnsi="Open Sans" w:cs="Open Sans"/>
          <w:color w:val="4183C4"/>
          <w:kern w:val="0"/>
          <w:sz w:val="24"/>
          <w:szCs w:val="24"/>
          <w:u w:val="single"/>
        </w:rPr>
        <w:t>https://blog.csdn.net/whatiscode/article/details/109153474?ops_request_misc=&amp;request_id=&amp;biz_id=102&amp;utm_term=ubuntu18.04%E5%AE%89%E8%A3%85%E6%95%99%E7%A8%8B&amp;utm_medium=distribute.pc_search_result.none-task-blog-2~all~sobaiduweb~default-3-109153474.142^v73^control,201^v4^add_ask,239^v2^insert_chatgpt&amp;spm=1018.2226.3001.4187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end"/>
      </w:r>
    </w:p>
    <w:p w14:paraId="05C099D7" w14:textId="77777777" w:rsidR="001310AE" w:rsidRPr="001310AE" w:rsidRDefault="001310AE" w:rsidP="001310AE">
      <w:pPr>
        <w:widowControl/>
        <w:spacing w:before="100" w:beforeAutospacing="1" w:after="100" w:afterAutospacing="1"/>
        <w:jc w:val="left"/>
        <w:outlineLvl w:val="3"/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2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、安装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UBUNTU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毫米波环境</w:t>
      </w:r>
    </w:p>
    <w:p w14:paraId="48DA87ED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整个流程参考：</w:t>
      </w:r>
      <w:hyperlink r:id="rId5" w:history="1">
        <w:r w:rsidRPr="001310AE">
          <w:rPr>
            <w:rFonts w:ascii="Open Sans" w:eastAsia="宋体" w:hAnsi="Open Sans" w:cs="Open Sans"/>
            <w:color w:val="4183C4"/>
            <w:kern w:val="0"/>
            <w:sz w:val="24"/>
            <w:szCs w:val="24"/>
            <w:u w:val="single"/>
          </w:rPr>
          <w:t>https://dev.ti.com/tirex/explore/node?node=A__AFIEVaaBoBCgo.VCtJenZQ__radar_toolbox__1AslXXD__LATEST</w:t>
        </w:r>
      </w:hyperlink>
    </w:p>
    <w:p w14:paraId="029D5922" w14:textId="77777777" w:rsidR="001310AE" w:rsidRPr="001310AE" w:rsidRDefault="001310AE" w:rsidP="001310AE">
      <w:pPr>
        <w:widowControl/>
        <w:spacing w:before="100" w:beforeAutospacing="1" w:after="100" w:afterAutospacing="1"/>
        <w:jc w:val="left"/>
        <w:outlineLvl w:val="4"/>
        <w:rPr>
          <w:rFonts w:ascii="Open Sans" w:eastAsia="宋体" w:hAnsi="Open Sans" w:cs="Open Sans"/>
          <w:b/>
          <w:bCs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20"/>
          <w:szCs w:val="20"/>
        </w:rPr>
        <w:t>（一）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20"/>
          <w:szCs w:val="20"/>
        </w:rPr>
        <w:t xml:space="preserve"> </w:t>
      </w:r>
      <w:proofErr w:type="spellStart"/>
      <w:r w:rsidRPr="001310AE">
        <w:rPr>
          <w:rFonts w:ascii="Open Sans" w:eastAsia="宋体" w:hAnsi="Open Sans" w:cs="Open Sans"/>
          <w:b/>
          <w:bCs/>
          <w:color w:val="333333"/>
          <w:kern w:val="0"/>
          <w:sz w:val="20"/>
          <w:szCs w:val="20"/>
        </w:rPr>
        <w:t>ROS_Melodic</w:t>
      </w:r>
      <w:proofErr w:type="spellEnd"/>
      <w:r w:rsidRPr="001310AE">
        <w:rPr>
          <w:rFonts w:ascii="Open Sans" w:eastAsia="宋体" w:hAnsi="Open Sans" w:cs="Open Sans"/>
          <w:b/>
          <w:bCs/>
          <w:color w:val="333333"/>
          <w:kern w:val="0"/>
          <w:sz w:val="20"/>
          <w:szCs w:val="20"/>
        </w:rPr>
        <w:t>安装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20"/>
          <w:szCs w:val="20"/>
        </w:rPr>
        <w:t>——ubuntu18.04</w:t>
      </w:r>
    </w:p>
    <w:p w14:paraId="69710C25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1.ubuntu16.04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与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os_kinetic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匹配，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ubuntu18.04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与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os_melodic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匹配</w:t>
      </w:r>
    </w:p>
    <w:p w14:paraId="30EBDA63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2.</w:t>
      </w: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按照官网链接</w:t>
      </w:r>
      <w:proofErr w:type="gram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安装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melodic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begin"/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instrText xml:space="preserve"> HYPERLINK "http://wiki.ros.org/melodic/Installation/Ubuntu" </w:instrTex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separate"/>
      </w:r>
      <w:r w:rsidRPr="001310AE">
        <w:rPr>
          <w:rFonts w:ascii="Open Sans" w:eastAsia="宋体" w:hAnsi="Open Sans" w:cs="Open Sans"/>
          <w:color w:val="4183C4"/>
          <w:kern w:val="0"/>
          <w:sz w:val="24"/>
          <w:szCs w:val="24"/>
          <w:u w:val="single"/>
        </w:rPr>
        <w:t>http://wiki.ros.org/melodic/Installation/Ubuntu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end"/>
      </w:r>
    </w:p>
    <w:p w14:paraId="6325C481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lastRenderedPageBreak/>
        <w:t>3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报错解决：</w:t>
      </w:r>
    </w:p>
    <w:p w14:paraId="3AF08013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（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1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）</w:t>
      </w:r>
    </w:p>
    <w:p w14:paraId="376E325E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sudo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apt install curl # if you haven't already installed curl</w:t>
      </w:r>
    </w:p>
    <w:p w14:paraId="198F1558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curl -s </w:t>
      </w:r>
      <w:hyperlink r:id="rId6" w:history="1">
        <w:r w:rsidRPr="001310AE">
          <w:rPr>
            <w:rFonts w:ascii="Open Sans" w:eastAsia="宋体" w:hAnsi="Open Sans" w:cs="Open Sans"/>
            <w:color w:val="4183C4"/>
            <w:kern w:val="0"/>
            <w:sz w:val="24"/>
            <w:szCs w:val="24"/>
            <w:u w:val="single"/>
          </w:rPr>
          <w:t>https://raw.githubusercontent.com/ros/rosdistro/master/ros.asc</w:t>
        </w:r>
      </w:hyperlink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| 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sudo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apt-key add</w:t>
      </w:r>
    </w:p>
    <w:p w14:paraId="2132989A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报错解决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begin"/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instrText xml:space="preserve"> </w:instrText>
      </w:r>
      <w:r w:rsidRPr="001310AE">
        <w:rPr>
          <w:rFonts w:ascii="Open Sans" w:eastAsia="宋体" w:hAnsi="Open Sans" w:cs="Open Sans" w:hint="eastAsia"/>
          <w:color w:val="333333"/>
          <w:kern w:val="0"/>
          <w:sz w:val="24"/>
          <w:szCs w:val="24"/>
        </w:rPr>
        <w:instrText>HYPERLINK "https://blog.csdn.net/lsyhaoshuai/article/details/128076106?ops_request_misc=%7B%22request%5Fid%22%3A%22167756925516800225592064%22%2C%22scm%22%3A%2220140713.130102334.pc%5Fall.%22%7D&amp;request_id=167756925516800225592064&amp;biz_id=0&amp;utm_medium=distribute.pc_search_result.none-task-blog-2~all~first_rank_ecpm_v1~rank_v31_ecpm-1-128076106-null-null.142%5ev73%5econtrol,201%5ev4%5eadd_ask,239%5ev2%5einsert_chatgpt&amp;utm_term=ubuntu18.04%20ros</w:instrText>
      </w:r>
      <w:r w:rsidRPr="001310AE">
        <w:rPr>
          <w:rFonts w:ascii="Open Sans" w:eastAsia="宋体" w:hAnsi="Open Sans" w:cs="Open Sans" w:hint="eastAsia"/>
          <w:color w:val="333333"/>
          <w:kern w:val="0"/>
          <w:sz w:val="24"/>
          <w:szCs w:val="24"/>
        </w:rPr>
        <w:instrText>安装</w:instrText>
      </w:r>
      <w:r w:rsidRPr="001310AE">
        <w:rPr>
          <w:rFonts w:ascii="Open Sans" w:eastAsia="宋体" w:hAnsi="Open Sans" w:cs="Open Sans" w:hint="eastAsia"/>
          <w:color w:val="333333"/>
          <w:kern w:val="0"/>
          <w:sz w:val="24"/>
          <w:szCs w:val="24"/>
        </w:rPr>
        <w:instrText>gpg%3A%20</w:instrText>
      </w:r>
      <w:r w:rsidRPr="001310AE">
        <w:rPr>
          <w:rFonts w:ascii="Open Sans" w:eastAsia="宋体" w:hAnsi="Open Sans" w:cs="Open Sans" w:hint="eastAsia"/>
          <w:color w:val="333333"/>
          <w:kern w:val="0"/>
          <w:sz w:val="24"/>
          <w:szCs w:val="24"/>
        </w:rPr>
        <w:instrText>找不到有效的</w:instrText>
      </w:r>
      <w:r w:rsidRPr="001310AE">
        <w:rPr>
          <w:rFonts w:ascii="Open Sans" w:eastAsia="宋体" w:hAnsi="Open Sans" w:cs="Open Sans" w:hint="eastAsia"/>
          <w:color w:val="333333"/>
          <w:kern w:val="0"/>
          <w:sz w:val="24"/>
          <w:szCs w:val="24"/>
        </w:rPr>
        <w:instrText>%20OpenPGP%20</w:instrText>
      </w:r>
      <w:r w:rsidRPr="001310AE">
        <w:rPr>
          <w:rFonts w:ascii="Open Sans" w:eastAsia="宋体" w:hAnsi="Open Sans" w:cs="Open Sans" w:hint="eastAsia"/>
          <w:color w:val="333333"/>
          <w:kern w:val="0"/>
          <w:sz w:val="24"/>
          <w:szCs w:val="24"/>
        </w:rPr>
        <w:instrText>数据。</w:instrText>
      </w:r>
      <w:r w:rsidRPr="001310AE">
        <w:rPr>
          <w:rFonts w:ascii="Open Sans" w:eastAsia="宋体" w:hAnsi="Open Sans" w:cs="Open Sans" w:hint="eastAsia"/>
          <w:color w:val="333333"/>
          <w:kern w:val="0"/>
          <w:sz w:val="24"/>
          <w:szCs w:val="24"/>
        </w:rPr>
        <w:instrText>&amp;spm=1018.2226.3001.4187"</w:instrTex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instrText xml:space="preserve"> </w:instrTex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separate"/>
      </w:r>
      <w:r w:rsidRPr="001310AE">
        <w:rPr>
          <w:rFonts w:ascii="Open Sans" w:eastAsia="宋体" w:hAnsi="Open Sans" w:cs="Open Sans"/>
          <w:color w:val="4183C4"/>
          <w:kern w:val="0"/>
          <w:sz w:val="24"/>
          <w:szCs w:val="24"/>
          <w:u w:val="single"/>
        </w:rPr>
        <w:t>https://blog.csdn.net/lsyhaoshuai/article/details/128076106?ops_request_misc=%257B%2522request%255Fid%2522%253A%2522167756925516800225592064%2522%252C%2522scm%2522%253A%252220140713.130102334.pc%255Fall.%2522%257D&amp;request_id=167756925516800225592064&amp;biz_id=0&amp;utm_medium=distribute.pc_search_result.none-task-blog-2~all~first_rank_ecpm_v1~rank_v31_ecpm-1-128076106-null-null.142^v73^control,201^v4^add_ask,239^v2^insert_chatgpt&amp;utm_term=ubuntu18.04%20ros%E5%AE%89%E8%A3%85gpg%3A%20%E6%89%BE%E4%B8%8D%E5%88%B0%E6%9C%89%E6%95%88%E7%9A%84%20OpenPGP%20%E6%95%B0%E6%8D%AE%E3%80%82&amp;spm=1018.2226.3001.4187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end"/>
      </w:r>
    </w:p>
    <w:p w14:paraId="2D15184C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（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2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）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sudo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osdep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init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报错解决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hyperlink r:id="rId7" w:history="1">
        <w:r w:rsidRPr="001310AE">
          <w:rPr>
            <w:rFonts w:ascii="Open Sans" w:eastAsia="宋体" w:hAnsi="Open Sans" w:cs="Open Sans"/>
            <w:color w:val="4183C4"/>
            <w:kern w:val="0"/>
            <w:sz w:val="24"/>
            <w:szCs w:val="24"/>
            <w:u w:val="single"/>
          </w:rPr>
          <w:t>https://blog.csdn.net/wjjwangde/article/details/109808371</w:t>
        </w:r>
      </w:hyperlink>
    </w:p>
    <w:p w14:paraId="1D51F8F9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（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3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）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osdep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update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报错解决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begin"/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instrText xml:space="preserve"> HYPERLINK "https://blog.csdn.net/weixin_44023934/article/details/121242176" </w:instrTex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separate"/>
      </w:r>
      <w:r w:rsidRPr="001310AE">
        <w:rPr>
          <w:rFonts w:ascii="Open Sans" w:eastAsia="宋体" w:hAnsi="Open Sans" w:cs="Open Sans"/>
          <w:color w:val="4183C4"/>
          <w:kern w:val="0"/>
          <w:sz w:val="24"/>
          <w:szCs w:val="24"/>
          <w:u w:val="single"/>
        </w:rPr>
        <w:t>https://blog.csdn.net/weixin_44023934/article/details/121242176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end"/>
      </w:r>
    </w:p>
    <w:p w14:paraId="6CC9285E" w14:textId="77777777" w:rsidR="001310AE" w:rsidRPr="001310AE" w:rsidRDefault="001310AE" w:rsidP="001310AE">
      <w:pPr>
        <w:widowControl/>
        <w:spacing w:before="100" w:beforeAutospacing="1" w:after="100" w:afterAutospacing="1"/>
        <w:jc w:val="left"/>
        <w:outlineLvl w:val="4"/>
        <w:rPr>
          <w:rFonts w:ascii="Open Sans" w:eastAsia="宋体" w:hAnsi="Open Sans" w:cs="Open Sans"/>
          <w:b/>
          <w:bCs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20"/>
          <w:szCs w:val="20"/>
        </w:rPr>
        <w:t>（二）</w:t>
      </w:r>
      <w:proofErr w:type="spellStart"/>
      <w:r w:rsidRPr="001310AE">
        <w:rPr>
          <w:rFonts w:ascii="Open Sans" w:eastAsia="宋体" w:hAnsi="Open Sans" w:cs="Open Sans"/>
          <w:b/>
          <w:bCs/>
          <w:color w:val="333333"/>
          <w:kern w:val="0"/>
          <w:sz w:val="20"/>
          <w:szCs w:val="20"/>
        </w:rPr>
        <w:t>ti_mmwave_rospkg</w:t>
      </w:r>
      <w:proofErr w:type="spellEnd"/>
      <w:r w:rsidRPr="001310AE">
        <w:rPr>
          <w:rFonts w:ascii="Open Sans" w:eastAsia="宋体" w:hAnsi="Open Sans" w:cs="Open Sans"/>
          <w:b/>
          <w:bCs/>
          <w:color w:val="333333"/>
          <w:kern w:val="0"/>
          <w:sz w:val="20"/>
          <w:szCs w:val="20"/>
        </w:rPr>
        <w:t xml:space="preserve"> ROS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20"/>
          <w:szCs w:val="20"/>
        </w:rPr>
        <w:t>驱动安装和使用</w:t>
      </w:r>
    </w:p>
    <w:p w14:paraId="7C1E9C06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lastRenderedPageBreak/>
        <w:t>1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报</w:t>
      </w: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错解决</w:t>
      </w:r>
      <w:proofErr w:type="gram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遇到的问题主要出现在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Running the driver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部分，对于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TI IWR6843ISK-ODS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，对应的启动命令为：</w:t>
      </w:r>
    </w:p>
    <w:p w14:paraId="3D549860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oslaunch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ti_mmwave_rospkg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6843_multi_3d_</w:t>
      </w: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0.launch</w:t>
      </w:r>
      <w:proofErr w:type="gramEnd"/>
    </w:p>
    <w:p w14:paraId="71668100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在每次启动时候，都需要使用如下三条命令设置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bash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，但是直接运行上述命令出现如下报错：</w:t>
      </w:r>
    </w:p>
    <w:p w14:paraId="046FCCF2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ource /opt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os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melodic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etup.bas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 xml:space="preserve">source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workspace_dir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mmwave_ti_ros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os_driver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devel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etup.bas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#workspace_dir 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换成自己工作目录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oslaunc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ti_mmwave_rospkg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6843_multi_3d_0.launch</w:t>
      </w:r>
    </w:p>
    <w:p w14:paraId="501621C6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报错如下：</w:t>
      </w:r>
    </w:p>
    <w:p w14:paraId="7C1A9C2B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LException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: [6843_multi_3d_</w:t>
      </w:r>
      <w:proofErr w:type="gram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0.launch</w:t>
      </w:r>
      <w:proofErr w:type="gram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] is neither a launch file in package [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ti_mmwave_rospkg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] nor is [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ti_mmwave_rospkg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] a launch file name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The traceback for the exception was written to the log file</w:t>
      </w:r>
    </w:p>
    <w:p w14:paraId="23E60566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解决方法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begin"/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instrText xml:space="preserve"> HYPERLINK "https://blog.csdn.net/skye_fly/article/details/108091954" </w:instrTex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separate"/>
      </w:r>
      <w:r w:rsidRPr="001310AE">
        <w:rPr>
          <w:rFonts w:ascii="Open Sans" w:eastAsia="宋体" w:hAnsi="Open Sans" w:cs="Open Sans"/>
          <w:color w:val="4183C4"/>
          <w:kern w:val="0"/>
          <w:sz w:val="24"/>
          <w:szCs w:val="24"/>
          <w:u w:val="single"/>
        </w:rPr>
        <w:t>https://blog.csdn.net/skye_fly/article/details/108091954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end"/>
      </w:r>
    </w:p>
    <w:p w14:paraId="4A69E38F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将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source /opt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ros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/melodic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setup.bash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和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 xml:space="preserve">source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workspace_dir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mmwave_ti_ros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ros_driver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devel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setup.bash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写入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bashrc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文件中。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之后每次启动，直接运行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roslaunc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>ti_mmwave_rospkg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  <w:bdr w:val="single" w:sz="6" w:space="0" w:color="E7EAED" w:frame="1"/>
          <w:shd w:val="clear" w:color="auto" w:fill="F3F4F4"/>
        </w:rPr>
        <w:t xml:space="preserve"> 6843_multi_3d_0.launch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即可。</w:t>
      </w:r>
    </w:p>
    <w:p w14:paraId="5B4BC60E" w14:textId="77777777" w:rsidR="001310AE" w:rsidRPr="001310AE" w:rsidRDefault="001310AE" w:rsidP="001310AE">
      <w:pPr>
        <w:widowControl/>
        <w:spacing w:before="100" w:beforeAutospacing="1" w:after="100" w:afterAutospacing="1"/>
        <w:jc w:val="left"/>
        <w:outlineLvl w:val="3"/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3.Azure-Kinect-Sensor-SDK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安装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——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支持的操作系统为</w:t>
      </w: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Ubuntu18.04</w:t>
      </w:r>
    </w:p>
    <w:p w14:paraId="04F9F084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1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使用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apt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方式安装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（看到有</w:t>
      </w: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的博客是</w:t>
      </w:r>
      <w:proofErr w:type="gram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用源码编译的方式进行安装的）</w:t>
      </w:r>
    </w:p>
    <w:p w14:paraId="038C9AE0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1.1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先配置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Microsoft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的包存储库</w:t>
      </w:r>
    </w:p>
    <w:p w14:paraId="441E2937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lastRenderedPageBreak/>
        <w:t>官网链接</w:t>
      </w:r>
      <w:proofErr w:type="gram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：</w:t>
      </w:r>
      <w:hyperlink r:id="rId8" w:history="1">
        <w:r w:rsidRPr="001310AE">
          <w:rPr>
            <w:rFonts w:ascii="Open Sans" w:eastAsia="宋体" w:hAnsi="Open Sans" w:cs="Open Sans"/>
            <w:color w:val="4183C4"/>
            <w:kern w:val="0"/>
            <w:sz w:val="24"/>
            <w:szCs w:val="24"/>
            <w:u w:val="single"/>
          </w:rPr>
          <w:t>https://docs.microsoft.com/zh-cn/windows-server/administration/linux-package-repository-for-microsoft-software</w:t>
        </w:r>
      </w:hyperlink>
    </w:p>
    <w:p w14:paraId="541FF267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运行：</w:t>
      </w:r>
    </w:p>
    <w:p w14:paraId="68A347EF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url -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SL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https://packages.microsoft.com/keys/microsoft.asc |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apt-key add -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apt-add-repository https://packages.microsoft.com/ubuntu/18.04/prod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apt-get update</w:t>
      </w:r>
    </w:p>
    <w:p w14:paraId="5B0B98F4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1.2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安装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SDK </w:t>
      </w: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官网链接</w:t>
      </w:r>
      <w:proofErr w:type="gram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begin"/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instrText xml:space="preserve"> HYPERLINK "https://docs.microsoft.com/zh-cn/azure/Kinect-dk/sensor-sdk-download" </w:instrTex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separate"/>
      </w:r>
      <w:r w:rsidRPr="001310AE">
        <w:rPr>
          <w:rFonts w:ascii="Open Sans" w:eastAsia="宋体" w:hAnsi="Open Sans" w:cs="Open Sans"/>
          <w:color w:val="4183C4"/>
          <w:kern w:val="0"/>
          <w:sz w:val="24"/>
          <w:szCs w:val="24"/>
          <w:u w:val="single"/>
        </w:rPr>
        <w:t>https://docs.microsoft.com/zh-cn/azure/Kinect-dk/sensor-sdk-download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fldChar w:fldCharType="end"/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运行：</w:t>
      </w:r>
    </w:p>
    <w:p w14:paraId="66F7AF84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apt install k4a-tools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apt install libk4a1.1-dev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apt install libk4a1.4-dev</w:t>
      </w:r>
    </w:p>
    <w:p w14:paraId="471543DA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回到主目录</w:t>
      </w:r>
    </w:p>
    <w:p w14:paraId="15D8E76D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git clone -b v1.4.0 https://github.com/microsoft/Azure-Kinect-Sensor-SDK.git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下载依赖项：在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~/Azure-Kinect-Sensor-SDK/scripts/docker 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路径下找到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etup-ubuntu.sh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文件，右击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-&gt;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属性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-&gt;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权限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-&gt;</w:t>
      </w:r>
    </w:p>
    <w:p w14:paraId="3D330349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勾选允许</w:t>
      </w:r>
      <w:proofErr w:type="gram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作为程序执行文件</w:t>
      </w:r>
    </w:p>
    <w:p w14:paraId="6911D452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d Azure-Kinect-Sensor-SDK/scripts/docker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hmod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777 setup-ubuntu.sh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setup-ubuntu.sh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出现了一个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Syntax error: “(” unexpected 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的报错，通过以下命令解决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dpkg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-reconfigure dash   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选择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NO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就行</w:t>
      </w:r>
    </w:p>
    <w:p w14:paraId="6C0B2E98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1.3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运行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k4aiewer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进行安装测试</w:t>
      </w:r>
    </w:p>
    <w:p w14:paraId="04077123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lastRenderedPageBreak/>
        <w:t>sudo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k4aviewer</w:t>
      </w:r>
    </w:p>
    <w:p w14:paraId="2C8BFF31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1.4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取消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oot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权限启动</w:t>
      </w:r>
    </w:p>
    <w:p w14:paraId="11C9CC7A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将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Azure-Kinect-Sensor-SDK/scripts/99-k4a.rules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文件，复制到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etc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udev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ules.d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/ 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目录中</w:t>
      </w:r>
    </w:p>
    <w:p w14:paraId="05B6175A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cd ~/Azure-Kinect-Sensor-SDK</w:t>
      </w:r>
    </w:p>
    <w:p w14:paraId="35AA7F8F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sudo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cp scripts/99-k4a.rules /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etc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udev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</w:t>
      </w:r>
      <w:proofErr w:type="spellStart"/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ules.d</w:t>
      </w:r>
      <w:proofErr w:type="spellEnd"/>
      <w:proofErr w:type="gram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.</w:t>
      </w:r>
    </w:p>
    <w:p w14:paraId="68EC5CB3" w14:textId="77777777" w:rsidR="001310AE" w:rsidRPr="001310AE" w:rsidRDefault="001310AE" w:rsidP="001310AE">
      <w:pPr>
        <w:widowControl/>
        <w:spacing w:before="100" w:beforeAutospacing="1" w:after="100" w:afterAutospacing="1"/>
        <w:jc w:val="left"/>
        <w:outlineLvl w:val="3"/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 xml:space="preserve">4. </w:t>
      </w:r>
      <w:proofErr w:type="spellStart"/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Azure_Kinect_ROS_Driver</w:t>
      </w:r>
      <w:proofErr w:type="spellEnd"/>
      <w:r w:rsidRPr="001310AE">
        <w:rPr>
          <w:rFonts w:ascii="Open Sans" w:eastAsia="宋体" w:hAnsi="Open Sans" w:cs="Open Sans"/>
          <w:b/>
          <w:bCs/>
          <w:color w:val="333333"/>
          <w:kern w:val="0"/>
          <w:sz w:val="30"/>
          <w:szCs w:val="30"/>
        </w:rPr>
        <w:t>安装和使用</w:t>
      </w:r>
    </w:p>
    <w:p w14:paraId="4EAD315E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1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创建工作空间</w:t>
      </w:r>
    </w:p>
    <w:p w14:paraId="654BC407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mkdir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-p ~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atkin_ws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rc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cd ~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atkin_ws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rc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atkin_init_workspace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cd</w:t>
      </w:r>
      <w:proofErr w:type="gram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..</w:t>
      </w:r>
      <w:proofErr w:type="gram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atkin_make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echo "source ~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atkin_ws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devel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etup.bas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" &gt;&gt; ~/.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bashrc</w:t>
      </w:r>
      <w:proofErr w:type="spellEnd"/>
    </w:p>
    <w:p w14:paraId="26AC3B6D" w14:textId="77777777" w:rsidR="001310AE" w:rsidRPr="001310AE" w:rsidRDefault="001310AE" w:rsidP="001310AE">
      <w:pPr>
        <w:widowControl/>
        <w:numPr>
          <w:ilvl w:val="0"/>
          <w:numId w:val="1"/>
        </w:numPr>
        <w:spacing w:before="100" w:beforeAutospacing="1" w:after="100" w:afterAutospacing="1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下载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package</w:t>
      </w:r>
    </w:p>
    <w:p w14:paraId="38709A3E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cd 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catkin_ws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src</w:t>
      </w:r>
      <w:proofErr w:type="spellEnd"/>
    </w:p>
    <w:p w14:paraId="52DA079A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git clone </w:t>
      </w:r>
      <w:hyperlink r:id="rId9" w:history="1">
        <w:r w:rsidRPr="001310AE">
          <w:rPr>
            <w:rFonts w:ascii="Open Sans" w:eastAsia="宋体" w:hAnsi="Open Sans" w:cs="Open Sans"/>
            <w:color w:val="4183C4"/>
            <w:kern w:val="0"/>
            <w:sz w:val="24"/>
            <w:szCs w:val="24"/>
            <w:u w:val="single"/>
          </w:rPr>
          <w:t>https://github.com/microsoft/Azure_Kinect_ROS_Driver.git</w:t>
        </w:r>
      </w:hyperlink>
    </w:p>
    <w:p w14:paraId="116278F0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3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修改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k4a_ros_device.h</w:t>
      </w:r>
    </w:p>
    <w:p w14:paraId="09C64870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lastRenderedPageBreak/>
        <w:t>路径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Azure_Kinect_ROS_Driver/include/azure_kinect_ros_driver/k4a_ros_device.h</w:t>
      </w:r>
    </w:p>
    <w:p w14:paraId="16D59B79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cd ~/catkin_ws/src/Azure_Kinect_ROS_Driver/include/azure_kinect_ros_driver/</w:t>
      </w:r>
    </w:p>
    <w:p w14:paraId="1BBA3FEF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gedit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k4a_ros_device.h</w:t>
      </w:r>
    </w:p>
    <w:p w14:paraId="53337888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将下面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-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的内容替换为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+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：</w:t>
      </w:r>
    </w:p>
    <w:p w14:paraId="78A3E8E5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/ Last capture timestamp for synchronizing playback capture and imu thread</w:t>
      </w:r>
    </w:p>
    <w:p w14:paraId="432AA42F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  -   </w:t>
      </w:r>
      <w:proofErr w:type="gram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td::</w:t>
      </w:r>
      <w:proofErr w:type="gram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atomic_int64_t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last_capture_time_usec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_;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 xml:space="preserve">  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 xml:space="preserve">  +   std::atomic&lt;int64_t&gt;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last_capture_time_usec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_;</w:t>
      </w:r>
    </w:p>
    <w:p w14:paraId="55E976D0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/ Last imu timestamp for synchronizing playback capture and imu thread</w:t>
      </w:r>
    </w:p>
    <w:p w14:paraId="787FFE4C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  -   </w:t>
      </w:r>
      <w:proofErr w:type="gram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std::</w:t>
      </w:r>
      <w:proofErr w:type="gram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atomic_uint64_t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last_imu_time_usec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_;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 xml:space="preserve">  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  -   std::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atomic_bool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imu_stream_end_of_file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_;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 xml:space="preserve">  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 xml:space="preserve">  +   std::atomic&lt;uint64_t&gt;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last_imu_time_usec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_;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 xml:space="preserve">  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 xml:space="preserve">  +   std::atomic&lt;bool&gt;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imu_stream_end_of_file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_;</w:t>
      </w:r>
    </w:p>
    <w:p w14:paraId="614BA9A9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4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编译</w:t>
      </w:r>
    </w:p>
    <w:p w14:paraId="2EB8A292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cd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atkin_ws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catkin_make</w:t>
      </w:r>
      <w:proofErr w:type="spellEnd"/>
    </w:p>
    <w:p w14:paraId="7C417D46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lastRenderedPageBreak/>
        <w:t>5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测试</w:t>
      </w:r>
    </w:p>
    <w:p w14:paraId="776FD625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#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启动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oslaunc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azure_kinect_ros_driver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driver.launc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 xml:space="preserve"># Global Fixed Frame: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gb_camera_link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#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新建终端控制台，输入下面的命令，出现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os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界面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viz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#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查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topic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​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ostopic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list</w:t>
      </w:r>
    </w:p>
    <w:p w14:paraId="1877430E" w14:textId="77777777" w:rsidR="001310AE" w:rsidRPr="001310AE" w:rsidRDefault="001310AE" w:rsidP="001310AE">
      <w:pPr>
        <w:widowControl/>
        <w:pBdr>
          <w:bottom w:val="single" w:sz="6" w:space="4" w:color="EEEEEE"/>
        </w:pBdr>
        <w:spacing w:before="100" w:beforeAutospacing="1" w:after="100" w:afterAutospacing="1"/>
        <w:jc w:val="left"/>
        <w:outlineLvl w:val="1"/>
        <w:rPr>
          <w:rFonts w:ascii="Open Sans" w:eastAsia="宋体" w:hAnsi="Open Sans" w:cs="Open Sans"/>
          <w:b/>
          <w:bCs/>
          <w:color w:val="333333"/>
          <w:kern w:val="0"/>
          <w:sz w:val="42"/>
          <w:szCs w:val="42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42"/>
          <w:szCs w:val="42"/>
        </w:rPr>
        <w:t>二、数据采集流程</w:t>
      </w:r>
    </w:p>
    <w:p w14:paraId="32541C12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1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将雷达和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Kinect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使用数据线接入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PC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机</w:t>
      </w:r>
    </w:p>
    <w:p w14:paraId="5FC5A9EA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2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启动</w:t>
      </w:r>
    </w:p>
    <w:p w14:paraId="3D146BDF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#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新建终端，启动毫米波雷达命令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oslaunc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ti_mmwave_rospkg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6843_multi_3d_0.launch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  <w:t>#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新建终端，启动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Kinect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命令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oslaunch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azure_kinect_ros_driver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driver.launch</w:t>
      </w:r>
      <w:proofErr w:type="spellEnd"/>
    </w:p>
    <w:p w14:paraId="537B1923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3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启动成功后，可以在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VIZ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界面看到毫米波雷达的点云图像，依次点击【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Add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】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—&gt;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【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By display type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】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—&gt;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【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Image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】，之后在界面左侧【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Displays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】区域中将增加【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Image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】选项，展开该选项，点击【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Image Topic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】设置要显示的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topic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，若成功则在下方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image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窗口出现相应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topic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的图像。</w:t>
      </w:r>
    </w:p>
    <w:p w14:paraId="3480265D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4.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录制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topic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数据</w:t>
      </w:r>
    </w:p>
    <w:p w14:paraId="334C7EAD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新建终端，使用如下命令查看当前所有的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OS Topic</w:t>
      </w:r>
    </w:p>
    <w:p w14:paraId="18A471DD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lastRenderedPageBreak/>
        <w:t>rostopic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list</w:t>
      </w:r>
    </w:p>
    <w:p w14:paraId="77B0FBE8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对于点云数据，对应的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topic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为：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ti_mmwave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radar_scan_pcl_0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，对于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kinect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数据，存在多个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topic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，可根据需要录取相应的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Topic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。示例命令如下：</w:t>
      </w:r>
    </w:p>
    <w:p w14:paraId="5BBCDE34" w14:textId="77777777" w:rsidR="001310AE" w:rsidRPr="001310AE" w:rsidRDefault="001310AE" w:rsidP="001310AE">
      <w:pPr>
        <w:widowControl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jc w:val="left"/>
        <w:rPr>
          <w:rFonts w:ascii="var(--monospace)" w:eastAsia="宋体" w:hAnsi="var(--monospace)" w:cs="宋体"/>
          <w:color w:val="333333"/>
          <w:kern w:val="0"/>
          <w:sz w:val="22"/>
        </w:rPr>
      </w:pP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#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录制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30s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的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ti_mmwave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radar_scan_pcl_0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和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gb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image_raw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数据，并重命名为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test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，最终得到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test.bag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文件</w:t>
      </w:r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br/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osbag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record 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ti_mmwave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radar_scan_pcl_0 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rgb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/</w:t>
      </w:r>
      <w:proofErr w:type="spellStart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>image_raw</w:t>
      </w:r>
      <w:proofErr w:type="spellEnd"/>
      <w:r w:rsidRPr="001310AE">
        <w:rPr>
          <w:rFonts w:ascii="var(--monospace)" w:eastAsia="宋体" w:hAnsi="var(--monospace)" w:cs="宋体"/>
          <w:color w:val="333333"/>
          <w:kern w:val="0"/>
          <w:sz w:val="22"/>
        </w:rPr>
        <w:t xml:space="preserve"> --duration=30 -O test</w:t>
      </w:r>
    </w:p>
    <w:p w14:paraId="77A55285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之后，使用点云数据处理代码，生成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matlab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数据文件，数据处理完毕。</w:t>
      </w:r>
    </w:p>
    <w:p w14:paraId="1C5BAC28" w14:textId="77777777" w:rsidR="001310AE" w:rsidRPr="001310AE" w:rsidRDefault="001310AE" w:rsidP="001310AE">
      <w:pPr>
        <w:widowControl/>
        <w:pBdr>
          <w:bottom w:val="single" w:sz="6" w:space="4" w:color="EEEEEE"/>
        </w:pBdr>
        <w:spacing w:before="100" w:beforeAutospacing="1" w:after="100" w:afterAutospacing="1"/>
        <w:jc w:val="left"/>
        <w:outlineLvl w:val="1"/>
        <w:rPr>
          <w:rFonts w:ascii="Open Sans" w:eastAsia="宋体" w:hAnsi="Open Sans" w:cs="Open Sans"/>
          <w:b/>
          <w:bCs/>
          <w:color w:val="333333"/>
          <w:kern w:val="0"/>
          <w:sz w:val="42"/>
          <w:szCs w:val="42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42"/>
          <w:szCs w:val="42"/>
        </w:rPr>
        <w:t>三、雷达标定</w:t>
      </w:r>
    </w:p>
    <w:p w14:paraId="03E84D7B" w14:textId="77777777" w:rsidR="001310AE" w:rsidRPr="001310AE" w:rsidRDefault="001310AE" w:rsidP="001310AE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关于时空同步的问题：使用同一电脑采雷达和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Kinect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数据，是不是不需要用到时间同步？</w:t>
      </w:r>
    </w:p>
    <w:p w14:paraId="01F11E16" w14:textId="77777777" w:rsidR="001310AE" w:rsidRPr="001310AE" w:rsidRDefault="001310AE" w:rsidP="001310AE">
      <w:pPr>
        <w:widowControl/>
        <w:numPr>
          <w:ilvl w:val="0"/>
          <w:numId w:val="2"/>
        </w:numPr>
        <w:spacing w:before="100" w:beforeAutospacing="1" w:after="100" w:afterAutospacing="1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关于空间同步，目前正在实验中，这周手动标定感觉做的不好，打算尝试下自动标定的方法，以下是找到的资料，作为本周的任务：</w:t>
      </w:r>
    </w:p>
    <w:p w14:paraId="1A1BE086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程序使用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Kinect Azure DK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和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IWR6843ISK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雷达的数据进行标定，并生成标定参数文件。</w:t>
      </w:r>
    </w:p>
    <w:p w14:paraId="3A8146CE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首先，将自动标定程序的软件包下载到您的工作空间，然后使用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catkin_make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构建该软件包：</w:t>
      </w:r>
    </w:p>
    <w:p w14:paraId="0C861A51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bash</w:t>
      </w:r>
    </w:p>
    <w:p w14:paraId="0FAC41DD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cd ~/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catkin_ws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/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src</w:t>
      </w:r>
      <w:proofErr w:type="spellEnd"/>
    </w:p>
    <w:p w14:paraId="5E6763BF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git clone </w:t>
      </w:r>
      <w:hyperlink r:id="rId10" w:history="1">
        <w:r w:rsidRPr="001310AE">
          <w:rPr>
            <w:rFonts w:ascii="Open Sans" w:eastAsia="宋体" w:hAnsi="Open Sans" w:cs="Open Sans"/>
            <w:color w:val="4183C4"/>
            <w:kern w:val="0"/>
            <w:sz w:val="24"/>
            <w:szCs w:val="24"/>
            <w:u w:val="single"/>
          </w:rPr>
          <w:t>https://github.com/RobustFieldAutonomyLab/spatial-calibration.git</w:t>
        </w:r>
      </w:hyperlink>
    </w:p>
    <w:p w14:paraId="3F6A7386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cd</w:t>
      </w: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..</w:t>
      </w:r>
      <w:proofErr w:type="gramEnd"/>
    </w:p>
    <w:p w14:paraId="71DEAD0D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lastRenderedPageBreak/>
        <w:t>catkin_make</w:t>
      </w:r>
      <w:proofErr w:type="spellEnd"/>
    </w:p>
    <w:p w14:paraId="06A1AF9B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然后，启动自动标定程序节点：</w:t>
      </w:r>
    </w:p>
    <w:p w14:paraId="03DA85BC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roslaunch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spatial_calibration</w:t>
      </w:r>
      <w:proofErr w:type="spell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 xml:space="preserve"> </w:t>
      </w:r>
      <w:proofErr w:type="spell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automatic_</w:t>
      </w: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calibration.launch</w:t>
      </w:r>
      <w:proofErr w:type="spellEnd"/>
      <w:proofErr w:type="gramEnd"/>
    </w:p>
    <w:p w14:paraId="71492827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在启动程序后，将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Kinect Azure DK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和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IWR6843ISK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雷达对准彼此，并确保它们可以看到相同的场景。程序将运行数秒钟，然后输出标定参数文件的路径。您可以将该文件用于将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Kinect Azure DK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和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IWR6843ISK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雷达的点</w:t>
      </w:r>
      <w:proofErr w:type="gramStart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云数据</w:t>
      </w:r>
      <w:proofErr w:type="gramEnd"/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对齐。</w:t>
      </w:r>
    </w:p>
    <w:p w14:paraId="1E965C7A" w14:textId="77777777" w:rsidR="001310AE" w:rsidRPr="001310AE" w:rsidRDefault="001310AE" w:rsidP="001310AE">
      <w:pPr>
        <w:widowControl/>
        <w:spacing w:before="100" w:beforeAutospacing="1" w:after="100" w:afterAutospacing="1"/>
        <w:ind w:left="720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注意：在运行程序之前，需要将雷达和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Kinect Azure DK</w:t>
      </w: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的位置和朝向进行粗略估计，以确保它们在同一平面上。</w:t>
      </w:r>
    </w:p>
    <w:p w14:paraId="096674FD" w14:textId="77777777" w:rsidR="001310AE" w:rsidRPr="001310AE" w:rsidRDefault="001310AE" w:rsidP="001310AE">
      <w:pPr>
        <w:widowControl/>
        <w:pBdr>
          <w:bottom w:val="single" w:sz="6" w:space="4" w:color="EEEEEE"/>
        </w:pBdr>
        <w:spacing w:before="100" w:beforeAutospacing="1" w:after="100" w:afterAutospacing="1"/>
        <w:jc w:val="left"/>
        <w:outlineLvl w:val="1"/>
        <w:rPr>
          <w:rFonts w:ascii="Open Sans" w:eastAsia="宋体" w:hAnsi="Open Sans" w:cs="Open Sans"/>
          <w:b/>
          <w:bCs/>
          <w:color w:val="333333"/>
          <w:kern w:val="0"/>
          <w:sz w:val="42"/>
          <w:szCs w:val="42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0"/>
          <w:sz w:val="42"/>
          <w:szCs w:val="42"/>
        </w:rPr>
        <w:t>其他工作</w:t>
      </w:r>
    </w:p>
    <w:p w14:paraId="3AA2B805" w14:textId="77777777" w:rsidR="001310AE" w:rsidRPr="001310AE" w:rsidRDefault="001310AE" w:rsidP="001310AE">
      <w:pPr>
        <w:widowControl/>
        <w:spacing w:before="192" w:after="192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协助梅博士改写综述；</w:t>
      </w:r>
    </w:p>
    <w:p w14:paraId="0F7A74CE" w14:textId="77777777" w:rsidR="001310AE" w:rsidRPr="001310AE" w:rsidRDefault="001310AE" w:rsidP="001310AE">
      <w:pPr>
        <w:widowControl/>
        <w:pBdr>
          <w:bottom w:val="single" w:sz="6" w:space="4" w:color="EEEEEE"/>
        </w:pBdr>
        <w:spacing w:before="100" w:beforeAutospacing="1" w:after="100" w:afterAutospacing="1"/>
        <w:jc w:val="left"/>
        <w:outlineLvl w:val="0"/>
        <w:rPr>
          <w:rFonts w:ascii="Open Sans" w:eastAsia="宋体" w:hAnsi="Open Sans" w:cs="Open Sans"/>
          <w:b/>
          <w:bCs/>
          <w:color w:val="333333"/>
          <w:kern w:val="36"/>
          <w:sz w:val="54"/>
          <w:szCs w:val="54"/>
        </w:rPr>
      </w:pPr>
      <w:r w:rsidRPr="001310AE">
        <w:rPr>
          <w:rFonts w:ascii="Open Sans" w:eastAsia="宋体" w:hAnsi="Open Sans" w:cs="Open Sans"/>
          <w:b/>
          <w:bCs/>
          <w:color w:val="333333"/>
          <w:kern w:val="36"/>
          <w:sz w:val="54"/>
          <w:szCs w:val="54"/>
        </w:rPr>
        <w:t>$</w:t>
      </w:r>
      <w:r w:rsidRPr="001310AE">
        <w:rPr>
          <w:rFonts w:ascii="Open Sans" w:eastAsia="宋体" w:hAnsi="Open Sans" w:cs="Open Sans"/>
          <w:b/>
          <w:bCs/>
          <w:color w:val="333333"/>
          <w:kern w:val="36"/>
          <w:sz w:val="54"/>
          <w:szCs w:val="54"/>
        </w:rPr>
        <w:t>二、下周工作</w:t>
      </w:r>
    </w:p>
    <w:p w14:paraId="67DFC645" w14:textId="77777777" w:rsidR="001310AE" w:rsidRPr="001310AE" w:rsidRDefault="001310AE" w:rsidP="001310AE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进行雷达空间标定</w:t>
      </w:r>
    </w:p>
    <w:p w14:paraId="0EC63131" w14:textId="77777777" w:rsidR="001310AE" w:rsidRPr="001310AE" w:rsidRDefault="001310AE" w:rsidP="001310AE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和天顺师兄采数据</w:t>
      </w:r>
    </w:p>
    <w:p w14:paraId="6459DC65" w14:textId="77777777" w:rsidR="001310AE" w:rsidRPr="001310AE" w:rsidRDefault="001310AE" w:rsidP="001310AE">
      <w:pPr>
        <w:widowControl/>
        <w:numPr>
          <w:ilvl w:val="0"/>
          <w:numId w:val="3"/>
        </w:numPr>
        <w:spacing w:before="100" w:beforeAutospacing="1" w:after="100" w:afterAutospacing="1"/>
        <w:jc w:val="left"/>
        <w:rPr>
          <w:rFonts w:ascii="Open Sans" w:eastAsia="宋体" w:hAnsi="Open Sans" w:cs="Open Sans"/>
          <w:color w:val="333333"/>
          <w:kern w:val="0"/>
          <w:sz w:val="24"/>
          <w:szCs w:val="24"/>
        </w:rPr>
      </w:pPr>
      <w:r w:rsidRPr="001310AE">
        <w:rPr>
          <w:rFonts w:ascii="Open Sans" w:eastAsia="宋体" w:hAnsi="Open Sans" w:cs="Open Sans"/>
          <w:color w:val="333333"/>
          <w:kern w:val="0"/>
          <w:sz w:val="24"/>
          <w:szCs w:val="24"/>
        </w:rPr>
        <w:t>进一步学习数据预处理代码</w:t>
      </w:r>
    </w:p>
    <w:p w14:paraId="4F43F762" w14:textId="77777777" w:rsidR="0042173D" w:rsidRPr="001310AE" w:rsidRDefault="0042173D"/>
    <w:sectPr w:rsidR="0042173D" w:rsidRPr="001310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15705"/>
    <w:multiLevelType w:val="multilevel"/>
    <w:tmpl w:val="2C9CC9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561994"/>
    <w:multiLevelType w:val="multilevel"/>
    <w:tmpl w:val="FF68F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2E39FE"/>
    <w:multiLevelType w:val="multilevel"/>
    <w:tmpl w:val="F754D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18117924">
    <w:abstractNumId w:val="0"/>
  </w:num>
  <w:num w:numId="2" w16cid:durableId="1221555359">
    <w:abstractNumId w:val="2"/>
  </w:num>
  <w:num w:numId="3" w16cid:durableId="1419205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KwMLUwN7EwMrMwsTRR0lEKTi0uzszPAykwrAUAcVI6JiwAAAA="/>
  </w:docVars>
  <w:rsids>
    <w:rsidRoot w:val="001310AE"/>
    <w:rsid w:val="00064449"/>
    <w:rsid w:val="001310AE"/>
    <w:rsid w:val="002A7395"/>
    <w:rsid w:val="0042173D"/>
    <w:rsid w:val="007E0007"/>
    <w:rsid w:val="00C46312"/>
    <w:rsid w:val="00EC1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3A5A6"/>
  <w15:chartTrackingRefBased/>
  <w15:docId w15:val="{FDA217C5-AB8B-4D25-AC02-465040E16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1310AE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1310AE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4">
    <w:name w:val="heading 4"/>
    <w:basedOn w:val="a"/>
    <w:link w:val="40"/>
    <w:uiPriority w:val="9"/>
    <w:qFormat/>
    <w:rsid w:val="001310AE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paragraph" w:styleId="5">
    <w:name w:val="heading 5"/>
    <w:basedOn w:val="a"/>
    <w:link w:val="50"/>
    <w:uiPriority w:val="9"/>
    <w:qFormat/>
    <w:rsid w:val="001310AE"/>
    <w:pPr>
      <w:widowControl/>
      <w:spacing w:before="100" w:beforeAutospacing="1" w:after="100" w:afterAutospacing="1"/>
      <w:jc w:val="left"/>
      <w:outlineLvl w:val="4"/>
    </w:pPr>
    <w:rPr>
      <w:rFonts w:ascii="宋体" w:eastAsia="宋体" w:hAnsi="宋体" w:cs="宋体"/>
      <w:b/>
      <w:bCs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aliases w:val="三线表"/>
    <w:basedOn w:val="a1"/>
    <w:rsid w:val="00EC1B23"/>
    <w:pPr>
      <w:ind w:firstLineChars="200" w:firstLine="200"/>
      <w:jc w:val="both"/>
    </w:pPr>
    <w:rPr>
      <w:rFonts w:ascii="Times New Roman" w:eastAsia="宋体" w:hAnsi="Times New Roman"/>
      <w:kern w:val="0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blStylePr w:type="firstRow">
      <w:tblPr/>
      <w:tcPr>
        <w:tcBorders>
          <w:bottom w:val="single" w:sz="4" w:space="0" w:color="auto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1310AE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1310AE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40">
    <w:name w:val="标题 4 字符"/>
    <w:basedOn w:val="a0"/>
    <w:link w:val="4"/>
    <w:uiPriority w:val="9"/>
    <w:rsid w:val="001310AE"/>
    <w:rPr>
      <w:rFonts w:ascii="宋体" w:eastAsia="宋体" w:hAnsi="宋体" w:cs="宋体"/>
      <w:b/>
      <w:bCs/>
      <w:kern w:val="0"/>
      <w:sz w:val="24"/>
      <w:szCs w:val="24"/>
    </w:rPr>
  </w:style>
  <w:style w:type="character" w:customStyle="1" w:styleId="50">
    <w:name w:val="标题 5 字符"/>
    <w:basedOn w:val="a0"/>
    <w:link w:val="5"/>
    <w:uiPriority w:val="9"/>
    <w:rsid w:val="001310AE"/>
    <w:rPr>
      <w:rFonts w:ascii="宋体" w:eastAsia="宋体" w:hAnsi="宋体" w:cs="宋体"/>
      <w:b/>
      <w:bCs/>
      <w:kern w:val="0"/>
      <w:sz w:val="20"/>
      <w:szCs w:val="20"/>
    </w:rPr>
  </w:style>
  <w:style w:type="character" w:customStyle="1" w:styleId="md-plain">
    <w:name w:val="md-plain"/>
    <w:basedOn w:val="a0"/>
    <w:rsid w:val="001310AE"/>
  </w:style>
  <w:style w:type="paragraph" w:customStyle="1" w:styleId="md-end-block">
    <w:name w:val="md-end-block"/>
    <w:basedOn w:val="a"/>
    <w:rsid w:val="001310A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md-link">
    <w:name w:val="md-link"/>
    <w:basedOn w:val="a0"/>
    <w:rsid w:val="001310AE"/>
  </w:style>
  <w:style w:type="character" w:styleId="a4">
    <w:name w:val="Hyperlink"/>
    <w:basedOn w:val="a0"/>
    <w:uiPriority w:val="99"/>
    <w:semiHidden/>
    <w:unhideWhenUsed/>
    <w:rsid w:val="001310AE"/>
    <w:rPr>
      <w:color w:val="0000FF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1310A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1310AE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1310AE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66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zh-cn/windows-server/administration/linux-package-repository-for-microsoft-softwa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log.csdn.net/wjjwangde/article/details/10980837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aw.githubusercontent.com/ros/rosdistro/master/ros.asc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ev.ti.com/tirex/explore/node?node=A__AFIEVaaBoBCgo.VCtJenZQ__radar_toolbox__1AslXXD__LATEST" TargetMode="External"/><Relationship Id="rId10" Type="http://schemas.openxmlformats.org/officeDocument/2006/relationships/hyperlink" Target="https://github.com/RobustFieldAutonomyLab/spatial-calibration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icrosoft/Azure_Kinect_ROS_Driver.gi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165</Words>
  <Characters>6647</Characters>
  <Application>Microsoft Office Word</Application>
  <DocSecurity>0</DocSecurity>
  <Lines>55</Lines>
  <Paragraphs>15</Paragraphs>
  <ScaleCrop>false</ScaleCrop>
  <Company/>
  <LinksUpToDate>false</LinksUpToDate>
  <CharactersWithSpaces>7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史 瑞笠</dc:creator>
  <cp:keywords/>
  <dc:description/>
  <cp:lastModifiedBy>史 瑞笠</cp:lastModifiedBy>
  <cp:revision>1</cp:revision>
  <dcterms:created xsi:type="dcterms:W3CDTF">2023-03-10T01:37:00Z</dcterms:created>
  <dcterms:modified xsi:type="dcterms:W3CDTF">2023-03-10T01:38:00Z</dcterms:modified>
</cp:coreProperties>
</file>